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Cape</w:t>
      </w:r>
      <w:r>
        <w:t xml:space="preserve"> </w:t>
      </w:r>
      <w:r>
        <w:t xml:space="preserve">Town</w:t>
      </w:r>
    </w:p>
    <w:bookmarkStart w:id="20" w:name="X9828b5b2ed4c8e74f097f502d90d387cee64622"/>
    <w:p>
      <w:pPr>
        <w:pStyle w:val="Heading1"/>
      </w:pPr>
      <w:r>
        <w:t xml:space="preserve">Scholarship Application Letter for Automotive Mechanic Training</w:t>
      </w:r>
    </w:p>
    <w:p>
      <w:pPr>
        <w:pStyle w:val="FirstParagraph"/>
      </w:pPr>
      <w:r>
        <w:t xml:space="preserve">Dear Scholarship Committee,</w:t>
      </w:r>
    </w:p>
    <w:p>
      <w:pPr>
        <w:pStyle w:val="BodyText"/>
      </w:pPr>
      <w:r>
        <w:t xml:space="preserve">I am writing to formally submit my application for the prestigious Cape Town Automotive Skills Development Scholarship, a vital initiative that aligns perfectly with my career aspirations as a dedicated aspiring Mechanic in South Africa. As a resident of Cape Town and an individual deeply committed to building a sustainable future within South Africa's critical automotive sector, this scholarship represents not just financial support but an investment in addressing the pressing skills gap that hinders our local economy. I am eager to contribute my passion, diligence, and commitment to excellence as a qualified Mechanic serving the dynamic communities of South Africa Cape Town.</w:t>
      </w:r>
    </w:p>
    <w:p>
      <w:pPr>
        <w:pStyle w:val="BodyText"/>
      </w:pPr>
      <w:r>
        <w:t xml:space="preserve">My journey towards becoming a professional Mechanic began during my high school years in Khayelitsha, Cape Town. Witnessing the daily challenges faced by families reliant on older vehicles for transport and livelihoods—whether commuting to work in the city or operating small businesses—instilled in me a profound understanding of the automotive sector's vital role within South Africa's social fabric. I observed firsthand how inadequate vehicle maintenance, often due to limited access to skilled technicians, directly impacts economic productivity and personal safety across diverse Cape Town communities. This ignited my resolve: I knew I wanted to become a Mechanic who could provide reliable, affordable, and high-quality service precisely where it is needed most—in South Africa's vibrant yet challenging urban environments.</w:t>
      </w:r>
    </w:p>
    <w:p>
      <w:pPr>
        <w:pStyle w:val="BodyText"/>
      </w:pPr>
      <w:r>
        <w:t xml:space="preserve">Since completing my National Senior Certificate (NSC), I have actively sought practical exposure within the Cape Town automotive landscape. I completed a six-month apprenticeship with "Western Cape Auto Repairs," a reputable workshop operating in the heart of Mitchell's Plain, gaining hands-on experience with engine diagnostics, brake systems, electrical repairs, and routine maintenance across a wide range of domestic and commercial vehicles. This experience solidified my technical aptitude but also highlighted the critical shortage of fully certified Mechanic professionals in Cape Town. According to recent industry reports by the South African Automotive Industry Development Programme (SAIDP), the Western Cape faces a significant deficit in qualified automotive technicians, particularly those trained in modern vehicle systems like hybrid and electric powertrains—a gap that directly impacts our region's ability to support its growing fleet of vehicles and maintain road safety standards. I am determined not just to fill this gap but to excel within it.</w:t>
      </w:r>
    </w:p>
    <w:p>
      <w:pPr>
        <w:pStyle w:val="BodyText"/>
      </w:pPr>
      <w:r>
        <w:t xml:space="preserve">My academic record demonstrates consistent dedication, maintaining an average of 78% in my mechanical engineering technology coursework. However, true skill in the field requires more than textbook knowledge; it demands practical mastery and adherence to safety protocols—a commitment I uphold daily. My recent volunteer work at the "Cape Town Youth Automotive Project" (CTYAP), a non-profit based near the City Bowl, further refined my interpersonal skills while serving low-income communities. Teaching basic vehicle maintenance to young residents of Woodstock on weekends taught me patience, clear communication, and the importance of empowering others—qualities essential for any Mechanic working effectively across Cape Town's diverse social landscape.</w:t>
      </w:r>
    </w:p>
    <w:p>
      <w:pPr>
        <w:pStyle w:val="BodyText"/>
      </w:pPr>
      <w:r>
        <w:t xml:space="preserve">I am applying for this specific Scholarship because it directly addresses the core barriers preventing me from achieving my full potential. The cost of a comprehensive National Certificate: Engineering: Automotive (NQF Level 4) qualification at a reputable institution like the Cape Peninsula University of Technology (CPUT) in Bellville is prohibitive for my household income. This scholarship would provide not only financial relief but also access to state-of-the-art facilities, experienced instructors, and industry mentorship—resources that are fundamental to gaining the advanced qualifications required to work on modern vehicles servicing South Africa's roads. I am particularly drawn to CPUT's strong industry partnerships with major dealerships across Cape Town, ensuring graduates like myself are immediately employable within our local market.</w:t>
      </w:r>
    </w:p>
    <w:p>
      <w:pPr>
        <w:pStyle w:val="BodyText"/>
      </w:pPr>
      <w:r>
        <w:t xml:space="preserve">My long-term vision is clear: Upon certification, I will establish a mobile Mechanic service operating from a strategically located workshop in the Cape Flats region. This service will focus on providing affordable, transparent maintenance and repair solutions for residents who struggle with traditional garage costs or lack reliable transport to distant workshops. I envision collaborating with local community centers to offer free monthly "Vehicle Health Checks" and basic safety workshops, directly addressing the accessibility issues I witnessed during my apprenticeship. This initiative aims not only to create jobs for other young people but also to contribute tangibly to reducing road accidents and improving economic resilience across communities in South Africa Cape Town.</w:t>
      </w:r>
    </w:p>
    <w:p>
      <w:pPr>
        <w:pStyle w:val="BodyText"/>
      </w:pPr>
      <w:r>
        <w:t xml:space="preserve">South Africa's automotive sector is a cornerstone of our national economy, contributing significantly to GDP and employment. Yet, its full potential remains unrealized due to a persistent skills shortage. My application for this Scholarship is driven by the urgent need for skilled Mechanic professionals like myself who understand the unique demands of Cape Town’s terrain—its coastal roads, traffic congestion, and diverse vehicle types—and are equipped with the modern technical skills required. I am not merely seeking a qualification; I am investing in my ability to become part of the solution for South Africa's economic advancement at a local level.</w:t>
      </w:r>
    </w:p>
    <w:p>
      <w:pPr>
        <w:pStyle w:val="BodyText"/>
      </w:pPr>
      <w:r>
        <w:t xml:space="preserve">As a passionate learner and committed community member from Cape Town, I believe this Scholarship represents the crucial catalyst needed to transform my dedication into professional expertise. I am confident that with your support, I will graduate as a highly skilled Mechanic ready to serve South Africa Cape Town with integrity, technical excellence, and a deep sense of social responsibility. Thank you for considering my Scholarship Application Letter. I am eager to discuss how my background, motivation, and vision align with the goals of this vital program.</w:t>
      </w:r>
    </w:p>
    <w:p>
      <w:pPr>
        <w:pStyle w:val="BodyText"/>
      </w:pPr>
      <w:r>
        <w:t xml:space="preserve">Sincerely,</w:t>
      </w:r>
    </w:p>
    <w:p>
      <w:pPr>
        <w:pStyle w:val="BodyText"/>
      </w:pPr>
      <w:r>
        <w:t xml:space="preserve">Thabo Molefe</w:t>
      </w:r>
    </w:p>
    <w:p>
      <w:pPr>
        <w:pStyle w:val="BodyText"/>
      </w:pPr>
      <w:r>
        <w:t xml:space="preserve">Address: 123 Groot Street, Khayelitsha, Cape Town 7950</w:t>
      </w:r>
    </w:p>
    <w:p>
      <w:pPr>
        <w:pStyle w:val="BodyText"/>
      </w:pPr>
      <w:r>
        <w:t xml:space="preserve">Email: thabomolefe@email.com | Cell: +27 82 XXX XXXX</w:t>
      </w:r>
    </w:p>
    <w:p>
      <w:pPr>
        <w:pStyle w:val="BodyText"/>
      </w:pPr>
      <w:r>
        <w:t xml:space="preserve">Date: October 26, 2023</w:t>
      </w:r>
    </w:p>
    <w:p>
      <w:r>
        <w:pict>
          <v:rect style="width:0;height:1.5pt" o:hralign="center" o:hrstd="t" o:hr="t"/>
        </w:pict>
      </w:r>
    </w:p>
    <w:p>
      <w:pPr>
        <w:pStyle w:val="FirstParagraph"/>
      </w:pPr>
      <w:r>
        <w:rPr>
          <w:bCs/>
          <w:b/>
        </w:rPr>
        <w:t xml:space="preserve">Note:</w:t>
      </w:r>
      <w:r>
        <w:t xml:space="preserve"> </w:t>
      </w:r>
      <w:r>
        <w:t xml:space="preserve">This document is a formal Scholarship Application Letter tailored specifically for Mechanic training in South Africa Cape Town. It incorporates all required keywords organically while addressing industry needs, personal motivation, and community impact relevant to the Western Cape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Cape Town</dc:title>
  <dc:creator/>
  <dc:language>en</dc:language>
  <cp:keywords/>
  <dcterms:created xsi:type="dcterms:W3CDTF">2025-12-10T15:46:21Z</dcterms:created>
  <dcterms:modified xsi:type="dcterms:W3CDTF">2025-12-10T15:46:21Z</dcterms:modified>
</cp:coreProperties>
</file>

<file path=docProps/custom.xml><?xml version="1.0" encoding="utf-8"?>
<Properties xmlns="http://schemas.openxmlformats.org/officeDocument/2006/custom-properties" xmlns:vt="http://schemas.openxmlformats.org/officeDocument/2006/docPropsVTypes"/>
</file>